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0A1AC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29271BE7" w14:textId="5348ACFA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2</w:t>
      </w:r>
      <w:r w:rsidRPr="00F96D7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year high school student of Honshou Academy. Senkyo’s classmate and a Kinro fangirl. She is always together with her clique and hangs out together. A normal high school girl who doesn’t like Senkyo too much and completely admires Kinro.</w:t>
      </w:r>
    </w:p>
    <w:p w14:paraId="2620E46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5C662D48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56E3FE1E" w14:textId="6A8462CD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73CF45B6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0398B25F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13FFA874" w14:textId="276B2C1A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unication Skills</w:t>
      </w:r>
    </w:p>
    <w:p w14:paraId="5587B31E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51EE179F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360D126B" w14:textId="3AA176EF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5F5C9147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2E885CAD" w14:textId="77777777" w:rsidR="00F96D74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40582F77" w14:textId="1526BE3E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16</w:t>
      </w:r>
    </w:p>
    <w:p w14:paraId="1221C12C" w14:textId="4D8A55A4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emale</w:t>
      </w:r>
    </w:p>
    <w:p w14:paraId="33FC7FC4" w14:textId="45564841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Human</w:t>
      </w:r>
    </w:p>
    <w:p w14:paraId="78BE4051" w14:textId="139187E4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/A</w:t>
      </w:r>
    </w:p>
    <w:p w14:paraId="35B65385" w14:textId="2B0CD235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2EAEE4F7" w14:textId="56207439" w:rsidR="00F96D74" w:rsidRDefault="00F96D74" w:rsidP="00F96D74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She has proper posture at times, but whenever she is relaxed it slops</w:t>
      </w:r>
    </w:p>
    <w:p w14:paraId="0692B4CC" w14:textId="068754B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ght Blonde Hair</w:t>
      </w:r>
    </w:p>
    <w:p w14:paraId="2CD47CED" w14:textId="6ED61DB4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ight Blonde Eyes</w:t>
      </w:r>
    </w:p>
    <w:p w14:paraId="452E9A26" w14:textId="38CBC805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/A</w:t>
      </w:r>
    </w:p>
    <w:p w14:paraId="27DC8BCF" w14:textId="300B31DB" w:rsidR="00F96D74" w:rsidRDefault="00F96D74" w:rsidP="00F96D74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 gal that spends time as a normal high school girl</w:t>
      </w:r>
    </w:p>
    <w:p w14:paraId="52EC3C2B" w14:textId="76D1243F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lashy and fashionable clothes</w:t>
      </w:r>
    </w:p>
    <w:p w14:paraId="4BCD31C2" w14:textId="557AC819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unny Hair Pin</w:t>
      </w:r>
    </w:p>
    <w:p w14:paraId="19FACE26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C34625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6F66D813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577C3A8D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53DF118E" w14:textId="65E4D96E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he spends time with her friends </w:t>
      </w:r>
      <w:r w:rsidR="00125A58">
        <w:rPr>
          <w:rFonts w:ascii="Times New Roman" w:hAnsi="Times New Roman" w:cs="Times New Roman"/>
          <w:sz w:val="24"/>
          <w:szCs w:val="24"/>
        </w:rPr>
        <w:t>hanging out and talking about beauty</w:t>
      </w:r>
    </w:p>
    <w:p w14:paraId="6C588AD1" w14:textId="77777777" w:rsidR="00125A58" w:rsidRDefault="00125A58" w:rsidP="00F96D74">
      <w:pPr>
        <w:rPr>
          <w:rFonts w:ascii="Times New Roman" w:hAnsi="Times New Roman" w:cs="Times New Roman"/>
          <w:sz w:val="24"/>
          <w:szCs w:val="24"/>
        </w:rPr>
      </w:pPr>
    </w:p>
    <w:p w14:paraId="2FB168BA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440B6FE0" w14:textId="4C5C463E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25A58">
        <w:rPr>
          <w:rFonts w:ascii="Times New Roman" w:hAnsi="Times New Roman" w:cs="Times New Roman"/>
          <w:sz w:val="24"/>
          <w:szCs w:val="24"/>
        </w:rPr>
        <w:t>Skilled at Putting on Makeup</w:t>
      </w:r>
    </w:p>
    <w:p w14:paraId="0AFF8361" w14:textId="77777777" w:rsidR="00125A58" w:rsidRPr="00F01381" w:rsidRDefault="00125A58" w:rsidP="00F96D74">
      <w:pPr>
        <w:rPr>
          <w:rFonts w:ascii="Times New Roman" w:hAnsi="Times New Roman" w:cs="Times New Roman"/>
          <w:sz w:val="24"/>
          <w:szCs w:val="24"/>
        </w:rPr>
      </w:pPr>
    </w:p>
    <w:p w14:paraId="05CFC915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0F61E2E7" w14:textId="136FE56A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125A58">
        <w:rPr>
          <w:rFonts w:ascii="Times New Roman" w:hAnsi="Times New Roman" w:cs="Times New Roman"/>
          <w:sz w:val="24"/>
          <w:szCs w:val="24"/>
        </w:rPr>
        <w:t>Student</w:t>
      </w:r>
    </w:p>
    <w:p w14:paraId="46C0BF7E" w14:textId="77777777" w:rsidR="00125A58" w:rsidRPr="00F01381" w:rsidRDefault="00125A58" w:rsidP="00F96D74">
      <w:pPr>
        <w:rPr>
          <w:rFonts w:ascii="Times New Roman" w:hAnsi="Times New Roman" w:cs="Times New Roman"/>
          <w:sz w:val="24"/>
          <w:szCs w:val="24"/>
        </w:rPr>
      </w:pPr>
    </w:p>
    <w:p w14:paraId="394A7B34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79655813" w14:textId="1A2CBDDF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125A58">
        <w:rPr>
          <w:rFonts w:ascii="Times New Roman" w:hAnsi="Times New Roman" w:cs="Times New Roman"/>
          <w:sz w:val="24"/>
          <w:szCs w:val="24"/>
        </w:rPr>
        <w:t>Beauty and Fashion</w:t>
      </w:r>
    </w:p>
    <w:p w14:paraId="3FF0B71B" w14:textId="77777777" w:rsidR="00F96D74" w:rsidRPr="00F01381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10AD575C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64FD2203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5E0EB2C4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74ECF5B2" w14:textId="1DC8BE44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125A58">
        <w:rPr>
          <w:rFonts w:ascii="Times New Roman" w:hAnsi="Times New Roman" w:cs="Times New Roman"/>
          <w:sz w:val="24"/>
          <w:szCs w:val="24"/>
        </w:rPr>
        <w:t>Being bullied</w:t>
      </w:r>
    </w:p>
    <w:p w14:paraId="3937EE00" w14:textId="77777777" w:rsidR="00125A58" w:rsidRPr="0039018C" w:rsidRDefault="00125A58" w:rsidP="00F96D74">
      <w:pPr>
        <w:rPr>
          <w:rFonts w:ascii="Times New Roman" w:hAnsi="Times New Roman" w:cs="Times New Roman"/>
          <w:sz w:val="24"/>
          <w:szCs w:val="24"/>
        </w:rPr>
      </w:pPr>
    </w:p>
    <w:p w14:paraId="419AAE77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6623EE5C" w14:textId="7BC4EFBA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125A58">
        <w:rPr>
          <w:rFonts w:ascii="Times New Roman" w:hAnsi="Times New Roman" w:cs="Times New Roman"/>
          <w:sz w:val="24"/>
          <w:szCs w:val="24"/>
        </w:rPr>
        <w:t>Being plain/ugly</w:t>
      </w:r>
    </w:p>
    <w:p w14:paraId="4D2DA07D" w14:textId="31039DC6" w:rsidR="00125A58" w:rsidRDefault="00125A58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ing oblivious of others’ feelings</w:t>
      </w:r>
    </w:p>
    <w:p w14:paraId="0B7C252E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4AAFC73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1EA39E19" w14:textId="77777777" w:rsidR="00F96D74" w:rsidRPr="0039018C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05F4E227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1E94A712" w14:textId="475CAEDA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554FD">
        <w:rPr>
          <w:rFonts w:ascii="Times New Roman" w:hAnsi="Times New Roman" w:cs="Times New Roman"/>
          <w:sz w:val="24"/>
          <w:szCs w:val="24"/>
        </w:rPr>
        <w:t>Ugly witho</w:t>
      </w:r>
      <w:r w:rsidR="00142510">
        <w:rPr>
          <w:rFonts w:ascii="Times New Roman" w:hAnsi="Times New Roman" w:cs="Times New Roman"/>
          <w:sz w:val="24"/>
          <w:szCs w:val="24"/>
        </w:rPr>
        <w:t>ut a mask</w:t>
      </w:r>
    </w:p>
    <w:p w14:paraId="13256CB9" w14:textId="77777777" w:rsidR="00125A58" w:rsidRPr="0039018C" w:rsidRDefault="00125A58" w:rsidP="00F96D74">
      <w:pPr>
        <w:rPr>
          <w:rFonts w:ascii="Times New Roman" w:hAnsi="Times New Roman" w:cs="Times New Roman"/>
          <w:sz w:val="24"/>
          <w:szCs w:val="24"/>
        </w:rPr>
      </w:pPr>
    </w:p>
    <w:p w14:paraId="47DA1A28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Secrets</w:t>
      </w:r>
    </w:p>
    <w:p w14:paraId="152A485A" w14:textId="57C8621C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5554FD">
        <w:rPr>
          <w:rFonts w:ascii="Times New Roman" w:hAnsi="Times New Roman" w:cs="Times New Roman"/>
          <w:sz w:val="24"/>
          <w:szCs w:val="24"/>
        </w:rPr>
        <w:t>Dyed hair and colored contacts</w:t>
      </w:r>
    </w:p>
    <w:p w14:paraId="122653AE" w14:textId="77777777" w:rsidR="00F96D74" w:rsidRPr="0039018C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6364E96A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315B71FB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1C30884C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0CE9847C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58C375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1F345B47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369E75B4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8165C18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CD7FF88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5572ACCB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5BBDE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79918F7F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603B0501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33BD998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3A177B14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1D98675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080854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C343F7B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6B7417A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5FBCD31F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FC4651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228D83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5E9B8646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7B014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7CEDA097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4336B4D8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C4A334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6B5C87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26D8A7D8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0ABD3CC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3AE91A24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B9CB989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868A2B" w14:textId="77777777" w:rsidR="00F96D74" w:rsidRPr="0039018C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526F85D0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1B6D4F83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4B900AF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00260C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264890F6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48EDE3D7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4A8AF7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BC21A17" w14:textId="77777777" w:rsidR="00F96D74" w:rsidRDefault="00F96D74" w:rsidP="00F96D74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06FE7EF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216DC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D7E313C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338385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C494C0C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F7542F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565513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AEA538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2A93F927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9CA181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90B4323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01B5734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3ED364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5E488AE6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2005877A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F2B18B5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035F92E0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04925AEB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DB69E0B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61DA006F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034F86A8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CED96D4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61BFF48B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1C156BD0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CD5D2F1" w14:textId="77777777" w:rsidR="00F96D74" w:rsidRPr="00E8232E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320A5339" w14:textId="77777777" w:rsidR="00F96D74" w:rsidRPr="00B72102" w:rsidRDefault="00F96D74" w:rsidP="00F96D7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51278C4B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753E0A3C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81B9CB3" w14:textId="77777777" w:rsidR="00F96D74" w:rsidRPr="00AA481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06577771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648DD98E" w14:textId="77777777" w:rsidR="00F96D74" w:rsidRDefault="00F96D74" w:rsidP="00F96D74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0DFFC92" w14:textId="77777777" w:rsidR="00F96D74" w:rsidRPr="005324BC" w:rsidRDefault="00F96D74" w:rsidP="00F96D74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BE93AAB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5D7C6C7D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95AE45C" w14:textId="77777777" w:rsidR="00F96D74" w:rsidRPr="005324BC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7EF754F1" w14:textId="77777777" w:rsidR="00F96D74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182923D" w14:textId="77777777" w:rsidR="00F96D74" w:rsidRPr="00D21259" w:rsidRDefault="00F96D74" w:rsidP="00F96D74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931358E" w14:textId="77777777" w:rsidR="00F96D74" w:rsidRDefault="00F96D74" w:rsidP="00F96D74">
      <w:pPr>
        <w:rPr>
          <w:rFonts w:ascii="Times New Roman" w:hAnsi="Times New Roman" w:cs="Times New Roman"/>
          <w:sz w:val="24"/>
          <w:szCs w:val="24"/>
        </w:rPr>
      </w:pPr>
    </w:p>
    <w:p w14:paraId="2FE06B1E" w14:textId="77777777" w:rsidR="00F96D74" w:rsidRPr="001952E2" w:rsidRDefault="00F96D74" w:rsidP="00F96D74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2F9EDC3E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tjQyMTW2NLY0MTBV0lEKTi0uzszPAykwrAUA5RNxGiwAAAA="/>
  </w:docVars>
  <w:rsids>
    <w:rsidRoot w:val="007206F8"/>
    <w:rsid w:val="00125A58"/>
    <w:rsid w:val="00142510"/>
    <w:rsid w:val="005554FD"/>
    <w:rsid w:val="007206F8"/>
    <w:rsid w:val="00BD362A"/>
    <w:rsid w:val="00F96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A3244"/>
  <w15:chartTrackingRefBased/>
  <w15:docId w15:val="{57FCDD70-FC00-4685-94E9-F665541F8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07-08T07:34:00Z</dcterms:created>
  <dcterms:modified xsi:type="dcterms:W3CDTF">2022-07-08T07:46:00Z</dcterms:modified>
</cp:coreProperties>
</file>